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C98C8" w14:textId="20807A01" w:rsidR="007A73F9" w:rsidRPr="00850265" w:rsidRDefault="007A73F9" w:rsidP="007A73F9">
      <w:pPr>
        <w:rPr>
          <w:sz w:val="24"/>
          <w:szCs w:val="24"/>
        </w:rPr>
      </w:pPr>
      <w:r w:rsidRPr="00850265">
        <w:rPr>
          <w:sz w:val="24"/>
          <w:szCs w:val="24"/>
        </w:rPr>
        <w:t>Computing services that are provided by data-centers over the internet are now commonly referred to as cloud computing.</w:t>
      </w:r>
    </w:p>
    <w:p w14:paraId="4CD2AC7E" w14:textId="1578BA4B" w:rsidR="007A73F9" w:rsidRPr="005341E2" w:rsidRDefault="007A73F9" w:rsidP="007A73F9">
      <w:pPr>
        <w:pStyle w:val="ListParagraph"/>
        <w:numPr>
          <w:ilvl w:val="0"/>
          <w:numId w:val="1"/>
        </w:numPr>
        <w:rPr>
          <w:sz w:val="24"/>
          <w:szCs w:val="24"/>
        </w:rPr>
      </w:pPr>
      <w:r w:rsidRPr="00850265">
        <w:rPr>
          <w:sz w:val="24"/>
          <w:szCs w:val="24"/>
        </w:rPr>
        <w:t>In order to process the jobs/user's request we need to schedule the process to satisfy the request of customers.</w:t>
      </w:r>
    </w:p>
    <w:p w14:paraId="58EF3DEC" w14:textId="225849C5" w:rsidR="007A73F9" w:rsidRPr="00850265" w:rsidRDefault="007A73F9" w:rsidP="00850265">
      <w:pPr>
        <w:pStyle w:val="ListParagraph"/>
        <w:numPr>
          <w:ilvl w:val="0"/>
          <w:numId w:val="1"/>
        </w:numPr>
        <w:rPr>
          <w:sz w:val="24"/>
          <w:szCs w:val="24"/>
        </w:rPr>
      </w:pPr>
      <w:r w:rsidRPr="00850265">
        <w:rPr>
          <w:sz w:val="24"/>
          <w:szCs w:val="24"/>
        </w:rPr>
        <w:t>The classic approach to scheduling is static, in which each operation is mapped to</w:t>
      </w:r>
    </w:p>
    <w:p w14:paraId="1821010F" w14:textId="77777777" w:rsidR="007A73F9" w:rsidRPr="00850265" w:rsidRDefault="007A73F9" w:rsidP="007A73F9">
      <w:pPr>
        <w:rPr>
          <w:sz w:val="24"/>
          <w:szCs w:val="24"/>
        </w:rPr>
      </w:pPr>
      <w:r w:rsidRPr="00850265">
        <w:rPr>
          <w:sz w:val="24"/>
          <w:szCs w:val="24"/>
        </w:rPr>
        <w:t xml:space="preserve">a clock cycle at compile-time, but recent years have seen the emergence of dynamic scheduling, in </w:t>
      </w:r>
    </w:p>
    <w:p w14:paraId="72282443" w14:textId="1394BE8E" w:rsidR="007A73F9" w:rsidRPr="00850265" w:rsidRDefault="007A73F9" w:rsidP="007A73F9">
      <w:pPr>
        <w:rPr>
          <w:sz w:val="24"/>
          <w:szCs w:val="24"/>
        </w:rPr>
      </w:pPr>
      <w:r w:rsidRPr="00850265">
        <w:rPr>
          <w:sz w:val="24"/>
          <w:szCs w:val="24"/>
        </w:rPr>
        <w:t>which an operation’s clock cycle is only determined at run-time.  Both approaches have their</w:t>
      </w:r>
    </w:p>
    <w:p w14:paraId="09042391" w14:textId="77777777" w:rsidR="007A73F9" w:rsidRPr="00850265" w:rsidRDefault="007A73F9" w:rsidP="007A73F9">
      <w:pPr>
        <w:rPr>
          <w:sz w:val="24"/>
          <w:szCs w:val="24"/>
        </w:rPr>
      </w:pPr>
      <w:r w:rsidRPr="00850265">
        <w:rPr>
          <w:sz w:val="24"/>
          <w:szCs w:val="24"/>
        </w:rPr>
        <w:t>merits: static scheduling can lead to simpler circuitry and more</w:t>
      </w:r>
    </w:p>
    <w:p w14:paraId="7ED523A6" w14:textId="77777777" w:rsidR="007A73F9" w:rsidRPr="00850265" w:rsidRDefault="007A73F9" w:rsidP="007A73F9">
      <w:pPr>
        <w:rPr>
          <w:sz w:val="24"/>
          <w:szCs w:val="24"/>
        </w:rPr>
      </w:pPr>
      <w:r w:rsidRPr="00850265">
        <w:rPr>
          <w:sz w:val="24"/>
          <w:szCs w:val="24"/>
        </w:rPr>
        <w:t>resource sharing, while dynamic scheduling can lead to faster</w:t>
      </w:r>
    </w:p>
    <w:p w14:paraId="51C59D6D" w14:textId="77777777" w:rsidR="007A73F9" w:rsidRPr="00850265" w:rsidRDefault="007A73F9" w:rsidP="007A73F9">
      <w:pPr>
        <w:rPr>
          <w:sz w:val="24"/>
          <w:szCs w:val="24"/>
        </w:rPr>
      </w:pPr>
      <w:r w:rsidRPr="00850265">
        <w:rPr>
          <w:sz w:val="24"/>
          <w:szCs w:val="24"/>
        </w:rPr>
        <w:t>hardware when the computation has non-trivial control flow. In</w:t>
      </w:r>
    </w:p>
    <w:p w14:paraId="25353DD5" w14:textId="77777777" w:rsidR="007A73F9" w:rsidRPr="00850265" w:rsidRDefault="007A73F9" w:rsidP="007A73F9">
      <w:pPr>
        <w:rPr>
          <w:sz w:val="24"/>
          <w:szCs w:val="24"/>
        </w:rPr>
      </w:pPr>
      <w:r w:rsidRPr="00850265">
        <w:rPr>
          <w:sz w:val="24"/>
          <w:szCs w:val="24"/>
        </w:rPr>
        <w:t>this work, we seek a scheduling approach that combines the</w:t>
      </w:r>
    </w:p>
    <w:p w14:paraId="0691E90D" w14:textId="77777777" w:rsidR="007A73F9" w:rsidRPr="00850265" w:rsidRDefault="007A73F9" w:rsidP="007A73F9">
      <w:pPr>
        <w:rPr>
          <w:sz w:val="24"/>
          <w:szCs w:val="24"/>
        </w:rPr>
      </w:pPr>
      <w:r w:rsidRPr="00850265">
        <w:rPr>
          <w:sz w:val="24"/>
          <w:szCs w:val="24"/>
        </w:rPr>
        <w:t>best of both worlds.</w:t>
      </w:r>
    </w:p>
    <w:p w14:paraId="0B421574" w14:textId="4C5F160B" w:rsidR="007A73F9" w:rsidRPr="00850265" w:rsidRDefault="007A73F9" w:rsidP="007A73F9">
      <w:pPr>
        <w:rPr>
          <w:sz w:val="24"/>
          <w:szCs w:val="24"/>
        </w:rPr>
      </w:pPr>
    </w:p>
    <w:p w14:paraId="697D100C" w14:textId="77777777" w:rsidR="00850265" w:rsidRPr="00850265" w:rsidRDefault="00850265" w:rsidP="00850265">
      <w:pPr>
        <w:rPr>
          <w:sz w:val="24"/>
          <w:szCs w:val="24"/>
        </w:rPr>
      </w:pPr>
      <w:r w:rsidRPr="00850265">
        <w:rPr>
          <w:sz w:val="24"/>
          <w:szCs w:val="24"/>
        </w:rPr>
        <w:t>static tasks scheduling algorithms in cloud computing environment :</w:t>
      </w:r>
    </w:p>
    <w:p w14:paraId="4D949888" w14:textId="5F6CBC34" w:rsidR="00850265" w:rsidRPr="00850265" w:rsidRDefault="00850265" w:rsidP="00850265">
      <w:pPr>
        <w:rPr>
          <w:sz w:val="24"/>
          <w:szCs w:val="24"/>
        </w:rPr>
      </w:pPr>
      <w:r w:rsidRPr="00850265">
        <w:rPr>
          <w:sz w:val="24"/>
          <w:szCs w:val="24"/>
        </w:rPr>
        <w:t xml:space="preserve"> FCFS</w:t>
      </w:r>
    </w:p>
    <w:p w14:paraId="58AC757E" w14:textId="77777777" w:rsidR="00850265" w:rsidRPr="00850265" w:rsidRDefault="00850265" w:rsidP="00850265">
      <w:pPr>
        <w:rPr>
          <w:sz w:val="24"/>
          <w:szCs w:val="24"/>
        </w:rPr>
      </w:pPr>
      <w:r w:rsidRPr="00850265">
        <w:rPr>
          <w:sz w:val="24"/>
          <w:szCs w:val="24"/>
        </w:rPr>
        <w:t>FCFS: the order of tasks in task list is based on their arriving time then assigned to Virtual Machines.</w:t>
      </w:r>
    </w:p>
    <w:p w14:paraId="6B2445AD" w14:textId="77777777" w:rsidR="00850265" w:rsidRPr="00850265" w:rsidRDefault="00850265" w:rsidP="00850265">
      <w:pPr>
        <w:rPr>
          <w:sz w:val="24"/>
          <w:szCs w:val="24"/>
        </w:rPr>
      </w:pPr>
    </w:p>
    <w:p w14:paraId="6991F50E" w14:textId="77777777" w:rsidR="00850265" w:rsidRPr="00850265" w:rsidRDefault="00850265" w:rsidP="00850265">
      <w:pPr>
        <w:rPr>
          <w:sz w:val="24"/>
          <w:szCs w:val="24"/>
        </w:rPr>
      </w:pPr>
      <w:r w:rsidRPr="00850265">
        <w:rPr>
          <w:sz w:val="24"/>
          <w:szCs w:val="24"/>
        </w:rPr>
        <w:t>Advantages</w:t>
      </w:r>
    </w:p>
    <w:p w14:paraId="1F7319FE" w14:textId="62B90FD6" w:rsidR="00850265" w:rsidRPr="00850265" w:rsidRDefault="00850265" w:rsidP="00850265">
      <w:pPr>
        <w:rPr>
          <w:sz w:val="24"/>
          <w:szCs w:val="24"/>
        </w:rPr>
      </w:pPr>
      <w:r w:rsidRPr="00850265">
        <w:rPr>
          <w:sz w:val="24"/>
          <w:szCs w:val="24"/>
        </w:rPr>
        <w:t>-&gt; Most popular and simplest scheduling algorithm.</w:t>
      </w:r>
    </w:p>
    <w:p w14:paraId="1DB8DB13" w14:textId="77777777" w:rsidR="00850265" w:rsidRPr="00850265" w:rsidRDefault="00850265" w:rsidP="00850265">
      <w:pPr>
        <w:rPr>
          <w:sz w:val="24"/>
          <w:szCs w:val="24"/>
        </w:rPr>
      </w:pPr>
      <w:r w:rsidRPr="00850265">
        <w:rPr>
          <w:sz w:val="24"/>
          <w:szCs w:val="24"/>
        </w:rPr>
        <w:t>-&gt; Fairer than other simple scheduling algorithms.</w:t>
      </w:r>
    </w:p>
    <w:p w14:paraId="57B92B69" w14:textId="77777777" w:rsidR="00850265" w:rsidRPr="00850265" w:rsidRDefault="00850265" w:rsidP="00850265">
      <w:pPr>
        <w:rPr>
          <w:sz w:val="24"/>
          <w:szCs w:val="24"/>
        </w:rPr>
      </w:pPr>
      <w:r w:rsidRPr="00850265">
        <w:rPr>
          <w:sz w:val="24"/>
          <w:szCs w:val="24"/>
        </w:rPr>
        <w:t>-&gt; Depend on FIFO rule in scheduling task.</w:t>
      </w:r>
    </w:p>
    <w:p w14:paraId="75C34E3B" w14:textId="77777777" w:rsidR="00850265" w:rsidRPr="00850265" w:rsidRDefault="00850265" w:rsidP="00850265">
      <w:pPr>
        <w:rPr>
          <w:sz w:val="24"/>
          <w:szCs w:val="24"/>
        </w:rPr>
      </w:pPr>
      <w:r w:rsidRPr="00850265">
        <w:rPr>
          <w:sz w:val="24"/>
          <w:szCs w:val="24"/>
        </w:rPr>
        <w:t>-&gt; Less complexity than other scheduling algorithms.</w:t>
      </w:r>
    </w:p>
    <w:p w14:paraId="609D2DA2" w14:textId="77777777" w:rsidR="00850265" w:rsidRPr="00850265" w:rsidRDefault="00850265" w:rsidP="00850265">
      <w:pPr>
        <w:rPr>
          <w:sz w:val="24"/>
          <w:szCs w:val="24"/>
        </w:rPr>
      </w:pPr>
    </w:p>
    <w:p w14:paraId="08EC97F7" w14:textId="32CB4923" w:rsidR="00850265" w:rsidRPr="00850265" w:rsidRDefault="00850265" w:rsidP="00850265">
      <w:pPr>
        <w:rPr>
          <w:sz w:val="24"/>
          <w:szCs w:val="24"/>
        </w:rPr>
      </w:pPr>
      <w:r w:rsidRPr="00850265">
        <w:rPr>
          <w:sz w:val="24"/>
          <w:szCs w:val="24"/>
        </w:rPr>
        <w:t>Disadvantages</w:t>
      </w:r>
    </w:p>
    <w:p w14:paraId="778E98B9" w14:textId="77777777" w:rsidR="00850265" w:rsidRPr="00850265" w:rsidRDefault="00850265" w:rsidP="00850265">
      <w:pPr>
        <w:rPr>
          <w:sz w:val="24"/>
          <w:szCs w:val="24"/>
        </w:rPr>
      </w:pPr>
      <w:r w:rsidRPr="00850265">
        <w:rPr>
          <w:sz w:val="24"/>
          <w:szCs w:val="24"/>
        </w:rPr>
        <w:t>-&gt; Tasks have high waiting time.</w:t>
      </w:r>
    </w:p>
    <w:p w14:paraId="3485E1AD" w14:textId="77777777" w:rsidR="00850265" w:rsidRPr="00850265" w:rsidRDefault="00850265" w:rsidP="00850265">
      <w:pPr>
        <w:rPr>
          <w:sz w:val="24"/>
          <w:szCs w:val="24"/>
        </w:rPr>
      </w:pPr>
      <w:r w:rsidRPr="00850265">
        <w:rPr>
          <w:sz w:val="24"/>
          <w:szCs w:val="24"/>
        </w:rPr>
        <w:t xml:space="preserve">-&gt; No-priority is assigned to tasks. That means when we have large tasks in the begin tasks list, </w:t>
      </w:r>
    </w:p>
    <w:p w14:paraId="0F2F760E" w14:textId="77777777" w:rsidR="00850265" w:rsidRPr="00850265" w:rsidRDefault="00850265" w:rsidP="00850265">
      <w:pPr>
        <w:rPr>
          <w:sz w:val="24"/>
          <w:szCs w:val="24"/>
        </w:rPr>
      </w:pPr>
      <w:r w:rsidRPr="00850265">
        <w:rPr>
          <w:sz w:val="24"/>
          <w:szCs w:val="24"/>
        </w:rPr>
        <w:t>all tasks must wait a long time until the large tasks to finish.</w:t>
      </w:r>
    </w:p>
    <w:p w14:paraId="09FA8DF9" w14:textId="6C33F665" w:rsidR="00850265" w:rsidRPr="00850265" w:rsidRDefault="00850265" w:rsidP="00850265">
      <w:pPr>
        <w:rPr>
          <w:sz w:val="24"/>
          <w:szCs w:val="24"/>
        </w:rPr>
      </w:pPr>
      <w:r w:rsidRPr="00850265">
        <w:rPr>
          <w:sz w:val="24"/>
          <w:szCs w:val="24"/>
        </w:rPr>
        <w:t>-&gt;Resources are not consumed in an optimal manner.</w:t>
      </w:r>
    </w:p>
    <w:p w14:paraId="64B77D5B" w14:textId="77777777" w:rsidR="00850265" w:rsidRPr="00850265" w:rsidRDefault="00850265" w:rsidP="00850265">
      <w:pPr>
        <w:rPr>
          <w:sz w:val="24"/>
          <w:szCs w:val="24"/>
        </w:rPr>
      </w:pPr>
      <w:r w:rsidRPr="00850265">
        <w:rPr>
          <w:sz w:val="24"/>
          <w:szCs w:val="24"/>
        </w:rPr>
        <w:lastRenderedPageBreak/>
        <w:t>SJF</w:t>
      </w:r>
    </w:p>
    <w:p w14:paraId="6E510763" w14:textId="77777777" w:rsidR="00850265" w:rsidRPr="00850265" w:rsidRDefault="00850265" w:rsidP="00850265">
      <w:pPr>
        <w:rPr>
          <w:sz w:val="24"/>
          <w:szCs w:val="24"/>
        </w:rPr>
      </w:pPr>
      <w:r w:rsidRPr="00850265">
        <w:rPr>
          <w:sz w:val="24"/>
          <w:szCs w:val="24"/>
        </w:rPr>
        <w:t xml:space="preserve">Tasks are sorted based on their priority. </w:t>
      </w:r>
    </w:p>
    <w:p w14:paraId="3595606B" w14:textId="77777777" w:rsidR="00850265" w:rsidRPr="00850265" w:rsidRDefault="00850265" w:rsidP="00850265">
      <w:pPr>
        <w:rPr>
          <w:sz w:val="24"/>
          <w:szCs w:val="24"/>
        </w:rPr>
      </w:pPr>
      <w:r w:rsidRPr="00850265">
        <w:rPr>
          <w:sz w:val="24"/>
          <w:szCs w:val="24"/>
        </w:rPr>
        <w:t>Priority is given to tasks based on tasks lengths and begins from (smallest task ≡ highest priority).</w:t>
      </w:r>
    </w:p>
    <w:p w14:paraId="3EA0C1A9" w14:textId="77777777" w:rsidR="00850265" w:rsidRPr="00850265" w:rsidRDefault="00850265" w:rsidP="00850265">
      <w:pPr>
        <w:rPr>
          <w:sz w:val="24"/>
          <w:szCs w:val="24"/>
        </w:rPr>
      </w:pPr>
    </w:p>
    <w:p w14:paraId="3832539A" w14:textId="77777777" w:rsidR="00850265" w:rsidRPr="00850265" w:rsidRDefault="00850265" w:rsidP="00850265">
      <w:pPr>
        <w:rPr>
          <w:sz w:val="24"/>
          <w:szCs w:val="24"/>
        </w:rPr>
      </w:pPr>
      <w:r w:rsidRPr="00850265">
        <w:rPr>
          <w:sz w:val="24"/>
          <w:szCs w:val="24"/>
        </w:rPr>
        <w:t>Advantages</w:t>
      </w:r>
    </w:p>
    <w:p w14:paraId="7DBE014D" w14:textId="77777777" w:rsidR="00850265" w:rsidRPr="00850265" w:rsidRDefault="00850265" w:rsidP="00850265">
      <w:pPr>
        <w:rPr>
          <w:sz w:val="24"/>
          <w:szCs w:val="24"/>
        </w:rPr>
      </w:pPr>
      <w:r w:rsidRPr="00850265">
        <w:rPr>
          <w:sz w:val="24"/>
          <w:szCs w:val="24"/>
        </w:rPr>
        <w:t>-&gt; Wait time is lower than FCFS.</w:t>
      </w:r>
    </w:p>
    <w:p w14:paraId="7D44D650" w14:textId="77777777" w:rsidR="00850265" w:rsidRPr="00850265" w:rsidRDefault="00850265" w:rsidP="00850265">
      <w:pPr>
        <w:rPr>
          <w:sz w:val="24"/>
          <w:szCs w:val="24"/>
        </w:rPr>
      </w:pPr>
      <w:r w:rsidRPr="00850265">
        <w:rPr>
          <w:sz w:val="24"/>
          <w:szCs w:val="24"/>
        </w:rPr>
        <w:t>-&gt; SJF has minimum average waiting time among all tasks scheduling algorithms.</w:t>
      </w:r>
    </w:p>
    <w:p w14:paraId="54DEB844" w14:textId="77777777" w:rsidR="00850265" w:rsidRPr="00850265" w:rsidRDefault="00850265" w:rsidP="00850265">
      <w:pPr>
        <w:rPr>
          <w:sz w:val="24"/>
          <w:szCs w:val="24"/>
        </w:rPr>
      </w:pPr>
    </w:p>
    <w:p w14:paraId="7F4FF69F" w14:textId="77777777" w:rsidR="00850265" w:rsidRPr="00850265" w:rsidRDefault="00850265" w:rsidP="00850265">
      <w:pPr>
        <w:rPr>
          <w:sz w:val="24"/>
          <w:szCs w:val="24"/>
        </w:rPr>
      </w:pPr>
      <w:r w:rsidRPr="00850265">
        <w:rPr>
          <w:sz w:val="24"/>
          <w:szCs w:val="24"/>
        </w:rPr>
        <w:t>Disadvantages</w:t>
      </w:r>
    </w:p>
    <w:p w14:paraId="39B51D82" w14:textId="77777777" w:rsidR="00850265" w:rsidRPr="00850265" w:rsidRDefault="00850265" w:rsidP="00850265">
      <w:pPr>
        <w:rPr>
          <w:sz w:val="24"/>
          <w:szCs w:val="24"/>
        </w:rPr>
      </w:pPr>
      <w:r w:rsidRPr="00850265">
        <w:rPr>
          <w:sz w:val="24"/>
          <w:szCs w:val="24"/>
        </w:rPr>
        <w:t>Unfairness to some tasks when tasks are assigned to Virtual Machines, due to the long tasks tending to be left waiting in the task list while small tasks are assigned to VM.</w:t>
      </w:r>
    </w:p>
    <w:p w14:paraId="6D545AD6" w14:textId="70A18132" w:rsidR="00850265" w:rsidRPr="00850265" w:rsidRDefault="00850265" w:rsidP="00850265">
      <w:pPr>
        <w:rPr>
          <w:sz w:val="24"/>
          <w:szCs w:val="24"/>
        </w:rPr>
      </w:pPr>
      <w:r w:rsidRPr="00850265">
        <w:rPr>
          <w:sz w:val="24"/>
          <w:szCs w:val="24"/>
        </w:rPr>
        <w:t>-&gt; Taking long execution time and total finish time.</w:t>
      </w:r>
    </w:p>
    <w:p w14:paraId="21E01185" w14:textId="77777777" w:rsidR="00850265" w:rsidRPr="00850265" w:rsidRDefault="00850265" w:rsidP="00850265">
      <w:pPr>
        <w:rPr>
          <w:sz w:val="24"/>
          <w:szCs w:val="24"/>
        </w:rPr>
      </w:pPr>
      <w:r w:rsidRPr="00850265">
        <w:rPr>
          <w:sz w:val="24"/>
          <w:szCs w:val="24"/>
        </w:rPr>
        <w:t>MAX-MIN</w:t>
      </w:r>
    </w:p>
    <w:p w14:paraId="2C0CDE27" w14:textId="77777777" w:rsidR="00850265" w:rsidRPr="00850265" w:rsidRDefault="00850265" w:rsidP="00850265">
      <w:pPr>
        <w:rPr>
          <w:sz w:val="24"/>
          <w:szCs w:val="24"/>
        </w:rPr>
      </w:pPr>
      <w:r w:rsidRPr="00850265">
        <w:rPr>
          <w:sz w:val="24"/>
          <w:szCs w:val="24"/>
        </w:rPr>
        <w:t xml:space="preserve">In MAX-MIN tasks are sorted based on the completion time of tasks; long tasks that take more completion time have the highest priority. </w:t>
      </w:r>
    </w:p>
    <w:p w14:paraId="04B358E9" w14:textId="77777777" w:rsidR="00850265" w:rsidRPr="00850265" w:rsidRDefault="00850265" w:rsidP="00850265">
      <w:pPr>
        <w:rPr>
          <w:sz w:val="24"/>
          <w:szCs w:val="24"/>
        </w:rPr>
      </w:pPr>
      <w:r w:rsidRPr="00850265">
        <w:rPr>
          <w:sz w:val="24"/>
          <w:szCs w:val="24"/>
        </w:rPr>
        <w:t>Then assigned to the VM with minimum overall execution time in VMs list.</w:t>
      </w:r>
    </w:p>
    <w:p w14:paraId="6F6694D8" w14:textId="77777777" w:rsidR="00850265" w:rsidRPr="00850265" w:rsidRDefault="00850265" w:rsidP="00850265">
      <w:pPr>
        <w:rPr>
          <w:sz w:val="24"/>
          <w:szCs w:val="24"/>
        </w:rPr>
      </w:pPr>
    </w:p>
    <w:p w14:paraId="4D691722" w14:textId="77777777" w:rsidR="00850265" w:rsidRPr="00850265" w:rsidRDefault="00850265" w:rsidP="00850265">
      <w:pPr>
        <w:rPr>
          <w:sz w:val="24"/>
          <w:szCs w:val="24"/>
        </w:rPr>
      </w:pPr>
      <w:r w:rsidRPr="00850265">
        <w:rPr>
          <w:sz w:val="24"/>
          <w:szCs w:val="24"/>
        </w:rPr>
        <w:t>Advantages</w:t>
      </w:r>
    </w:p>
    <w:p w14:paraId="1FF4EEA2" w14:textId="45AD6C7D" w:rsidR="00850265" w:rsidRPr="00850265" w:rsidRDefault="00850265" w:rsidP="00850265">
      <w:pPr>
        <w:rPr>
          <w:sz w:val="24"/>
          <w:szCs w:val="24"/>
        </w:rPr>
      </w:pPr>
      <w:r w:rsidRPr="00850265">
        <w:rPr>
          <w:sz w:val="24"/>
          <w:szCs w:val="24"/>
        </w:rPr>
        <w:t>-&gt; Working to exploit the available resources in an efficient manner.</w:t>
      </w:r>
    </w:p>
    <w:p w14:paraId="7227927F" w14:textId="2927E136" w:rsidR="00850265" w:rsidRPr="00850265" w:rsidRDefault="00850265" w:rsidP="00850265">
      <w:pPr>
        <w:rPr>
          <w:sz w:val="24"/>
          <w:szCs w:val="24"/>
        </w:rPr>
      </w:pPr>
      <w:r w:rsidRPr="00850265">
        <w:rPr>
          <w:sz w:val="24"/>
          <w:szCs w:val="24"/>
        </w:rPr>
        <w:t>-&gt; This algorithm has better performance than the FCFS, SJF, and MIN-MIN algorithm.</w:t>
      </w:r>
    </w:p>
    <w:p w14:paraId="732BF603" w14:textId="77777777" w:rsidR="00850265" w:rsidRPr="00850265" w:rsidRDefault="00850265" w:rsidP="00850265">
      <w:pPr>
        <w:rPr>
          <w:sz w:val="24"/>
          <w:szCs w:val="24"/>
        </w:rPr>
      </w:pPr>
      <w:r w:rsidRPr="00850265">
        <w:rPr>
          <w:sz w:val="24"/>
          <w:szCs w:val="24"/>
        </w:rPr>
        <w:t>Disadvantages</w:t>
      </w:r>
    </w:p>
    <w:p w14:paraId="7889D63C" w14:textId="77777777" w:rsidR="00850265" w:rsidRPr="00850265" w:rsidRDefault="00850265" w:rsidP="00850265">
      <w:pPr>
        <w:rPr>
          <w:sz w:val="24"/>
          <w:szCs w:val="24"/>
        </w:rPr>
      </w:pPr>
      <w:r w:rsidRPr="00850265">
        <w:rPr>
          <w:sz w:val="24"/>
          <w:szCs w:val="24"/>
        </w:rPr>
        <w:t>-&gt; Increase waiting time to small and medium tasks; if we have six long tasks, in MAX-MIN scheduling algorithm they will take priority in six VMs in VM list, and short tasks must be waiting until the large tasks finish.</w:t>
      </w:r>
    </w:p>
    <w:p w14:paraId="78FA63FE" w14:textId="4697FB09" w:rsidR="00227A97" w:rsidRDefault="00850265" w:rsidP="00850265">
      <w:pPr>
        <w:rPr>
          <w:sz w:val="24"/>
          <w:szCs w:val="24"/>
        </w:rPr>
      </w:pPr>
      <w:r w:rsidRPr="00850265">
        <w:rPr>
          <w:sz w:val="24"/>
          <w:szCs w:val="24"/>
        </w:rPr>
        <w:t>-&gt; Unfairness to some or most small and medium tasks when tasks are assigned to VM.</w:t>
      </w:r>
    </w:p>
    <w:p w14:paraId="4F86573E" w14:textId="6FCDD098" w:rsidR="00227A97" w:rsidRDefault="00227A97" w:rsidP="00850265">
      <w:pPr>
        <w:rPr>
          <w:sz w:val="24"/>
          <w:szCs w:val="24"/>
        </w:rPr>
      </w:pPr>
    </w:p>
    <w:p w14:paraId="2F4D98BF" w14:textId="1D3021C4" w:rsidR="00227A97" w:rsidRDefault="00227A97" w:rsidP="00227A97">
      <w:pPr>
        <w:rPr>
          <w:sz w:val="24"/>
          <w:szCs w:val="24"/>
        </w:rPr>
      </w:pPr>
      <w:r w:rsidRPr="00850265">
        <w:rPr>
          <w:sz w:val="24"/>
          <w:szCs w:val="24"/>
        </w:rPr>
        <w:t>MIN</w:t>
      </w:r>
      <w:r>
        <w:rPr>
          <w:sz w:val="24"/>
          <w:szCs w:val="24"/>
        </w:rPr>
        <w:t>-</w:t>
      </w:r>
      <w:r w:rsidRPr="00850265">
        <w:rPr>
          <w:sz w:val="24"/>
          <w:szCs w:val="24"/>
        </w:rPr>
        <w:t>MAX</w:t>
      </w:r>
      <w:r>
        <w:rPr>
          <w:sz w:val="24"/>
          <w:szCs w:val="24"/>
        </w:rPr>
        <w:t>:</w:t>
      </w:r>
    </w:p>
    <w:p w14:paraId="5A8C2435" w14:textId="145CDF89" w:rsidR="00227A97" w:rsidRPr="00850265" w:rsidRDefault="00227A97" w:rsidP="00227A97">
      <w:pPr>
        <w:rPr>
          <w:sz w:val="24"/>
          <w:szCs w:val="24"/>
        </w:rPr>
      </w:pPr>
      <w:r>
        <w:rPr>
          <w:sz w:val="24"/>
          <w:szCs w:val="24"/>
        </w:rPr>
        <w:t xml:space="preserve">Opposite to </w:t>
      </w:r>
      <w:r w:rsidR="00B724C4">
        <w:rPr>
          <w:sz w:val="24"/>
          <w:szCs w:val="24"/>
        </w:rPr>
        <w:t>MAX-</w:t>
      </w:r>
      <w:r w:rsidRPr="00850265">
        <w:rPr>
          <w:sz w:val="24"/>
          <w:szCs w:val="24"/>
        </w:rPr>
        <w:t>MIN</w:t>
      </w:r>
    </w:p>
    <w:p w14:paraId="45C846B6" w14:textId="77777777" w:rsidR="00227A97" w:rsidRPr="00850265" w:rsidRDefault="00227A97" w:rsidP="00850265">
      <w:pPr>
        <w:rPr>
          <w:sz w:val="24"/>
          <w:szCs w:val="24"/>
        </w:rPr>
      </w:pPr>
    </w:p>
    <w:sectPr w:rsidR="00227A97" w:rsidRPr="008502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570B2"/>
    <w:multiLevelType w:val="hybridMultilevel"/>
    <w:tmpl w:val="D1369B6A"/>
    <w:lvl w:ilvl="0" w:tplc="123285CE">
      <w:start w:val="3"/>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0NLM0tjS2MDAyMTBQ0lEKTi0uzszPAykwrAUA7Cw3MCwAAAA="/>
  </w:docVars>
  <w:rsids>
    <w:rsidRoot w:val="007A73F9"/>
    <w:rsid w:val="000952B3"/>
    <w:rsid w:val="00227A97"/>
    <w:rsid w:val="005341E2"/>
    <w:rsid w:val="007A73F9"/>
    <w:rsid w:val="00850265"/>
    <w:rsid w:val="00B724C4"/>
    <w:rsid w:val="00BA446C"/>
    <w:rsid w:val="00FF5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BD0DC"/>
  <w15:chartTrackingRefBased/>
  <w15:docId w15:val="{819B9600-4DB3-4B29-B2F3-775C7A8F8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02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41868">
      <w:bodyDiv w:val="1"/>
      <w:marLeft w:val="0"/>
      <w:marRight w:val="0"/>
      <w:marTop w:val="0"/>
      <w:marBottom w:val="0"/>
      <w:divBdr>
        <w:top w:val="none" w:sz="0" w:space="0" w:color="auto"/>
        <w:left w:val="none" w:sz="0" w:space="0" w:color="auto"/>
        <w:bottom w:val="none" w:sz="0" w:space="0" w:color="auto"/>
        <w:right w:val="none" w:sz="0" w:space="0" w:color="auto"/>
      </w:divBdr>
      <w:divsChild>
        <w:div w:id="1611082446">
          <w:marLeft w:val="0"/>
          <w:marRight w:val="0"/>
          <w:marTop w:val="0"/>
          <w:marBottom w:val="0"/>
          <w:divBdr>
            <w:top w:val="none" w:sz="0" w:space="0" w:color="auto"/>
            <w:left w:val="none" w:sz="0" w:space="0" w:color="auto"/>
            <w:bottom w:val="none" w:sz="0" w:space="0" w:color="auto"/>
            <w:right w:val="none" w:sz="0" w:space="0" w:color="auto"/>
          </w:divBdr>
          <w:divsChild>
            <w:div w:id="1946693118">
              <w:marLeft w:val="0"/>
              <w:marRight w:val="0"/>
              <w:marTop w:val="0"/>
              <w:marBottom w:val="0"/>
              <w:divBdr>
                <w:top w:val="none" w:sz="0" w:space="0" w:color="auto"/>
                <w:left w:val="none" w:sz="0" w:space="0" w:color="auto"/>
                <w:bottom w:val="none" w:sz="0" w:space="0" w:color="auto"/>
                <w:right w:val="none" w:sz="0" w:space="0" w:color="auto"/>
              </w:divBdr>
            </w:div>
            <w:div w:id="179359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129748">
      <w:bodyDiv w:val="1"/>
      <w:marLeft w:val="0"/>
      <w:marRight w:val="0"/>
      <w:marTop w:val="0"/>
      <w:marBottom w:val="0"/>
      <w:divBdr>
        <w:top w:val="none" w:sz="0" w:space="0" w:color="auto"/>
        <w:left w:val="none" w:sz="0" w:space="0" w:color="auto"/>
        <w:bottom w:val="none" w:sz="0" w:space="0" w:color="auto"/>
        <w:right w:val="none" w:sz="0" w:space="0" w:color="auto"/>
      </w:divBdr>
      <w:divsChild>
        <w:div w:id="26833637">
          <w:marLeft w:val="0"/>
          <w:marRight w:val="0"/>
          <w:marTop w:val="0"/>
          <w:marBottom w:val="0"/>
          <w:divBdr>
            <w:top w:val="none" w:sz="0" w:space="0" w:color="auto"/>
            <w:left w:val="none" w:sz="0" w:space="0" w:color="auto"/>
            <w:bottom w:val="none" w:sz="0" w:space="0" w:color="auto"/>
            <w:right w:val="none" w:sz="0" w:space="0" w:color="auto"/>
          </w:divBdr>
        </w:div>
        <w:div w:id="803737273">
          <w:marLeft w:val="0"/>
          <w:marRight w:val="0"/>
          <w:marTop w:val="0"/>
          <w:marBottom w:val="0"/>
          <w:divBdr>
            <w:top w:val="none" w:sz="0" w:space="0" w:color="auto"/>
            <w:left w:val="none" w:sz="0" w:space="0" w:color="auto"/>
            <w:bottom w:val="none" w:sz="0" w:space="0" w:color="auto"/>
            <w:right w:val="none" w:sz="0" w:space="0" w:color="auto"/>
          </w:divBdr>
        </w:div>
      </w:divsChild>
    </w:div>
    <w:div w:id="1462308564">
      <w:bodyDiv w:val="1"/>
      <w:marLeft w:val="0"/>
      <w:marRight w:val="0"/>
      <w:marTop w:val="0"/>
      <w:marBottom w:val="0"/>
      <w:divBdr>
        <w:top w:val="none" w:sz="0" w:space="0" w:color="auto"/>
        <w:left w:val="none" w:sz="0" w:space="0" w:color="auto"/>
        <w:bottom w:val="none" w:sz="0" w:space="0" w:color="auto"/>
        <w:right w:val="none" w:sz="0" w:space="0" w:color="auto"/>
      </w:divBdr>
      <w:divsChild>
        <w:div w:id="1336108468">
          <w:marLeft w:val="0"/>
          <w:marRight w:val="0"/>
          <w:marTop w:val="0"/>
          <w:marBottom w:val="0"/>
          <w:divBdr>
            <w:top w:val="none" w:sz="0" w:space="0" w:color="auto"/>
            <w:left w:val="none" w:sz="0" w:space="0" w:color="auto"/>
            <w:bottom w:val="none" w:sz="0" w:space="0" w:color="auto"/>
            <w:right w:val="none" w:sz="0" w:space="0" w:color="auto"/>
          </w:divBdr>
          <w:divsChild>
            <w:div w:id="74384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2</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7</cp:revision>
  <dcterms:created xsi:type="dcterms:W3CDTF">2021-10-08T20:02:00Z</dcterms:created>
  <dcterms:modified xsi:type="dcterms:W3CDTF">2021-12-28T07:37:00Z</dcterms:modified>
</cp:coreProperties>
</file>